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D2FAF7" w14:textId="46DD4255" w:rsidR="00B315D8" w:rsidRPr="00707BBE" w:rsidRDefault="00C35FF9" w:rsidP="00C35FF9">
      <w:pPr>
        <w:spacing w:after="0" w:line="240" w:lineRule="auto"/>
        <w:contextualSpacing/>
        <w:rPr>
          <w:b/>
          <w:bCs/>
          <w:sz w:val="28"/>
          <w:szCs w:val="28"/>
          <w:lang w:val="en-US"/>
        </w:rPr>
      </w:pPr>
      <w:r w:rsidRPr="00707BBE">
        <w:rPr>
          <w:b/>
          <w:bCs/>
          <w:color w:val="C00000"/>
          <w:sz w:val="36"/>
          <w:szCs w:val="36"/>
          <w:lang w:val="en-US"/>
        </w:rPr>
        <w:t>IIG Varsity</w:t>
      </w:r>
    </w:p>
    <w:p w14:paraId="31469630" w14:textId="3CD20EE7" w:rsidR="00C35FF9" w:rsidRDefault="00707BBE" w:rsidP="00C35FF9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>E/43, 2</w:t>
      </w:r>
      <w:r w:rsidRPr="00707BBE">
        <w:rPr>
          <w:vertAlign w:val="superscript"/>
          <w:lang w:val="en-US"/>
        </w:rPr>
        <w:t>nd</w:t>
      </w:r>
      <w:r>
        <w:rPr>
          <w:lang w:val="en-US"/>
        </w:rPr>
        <w:t xml:space="preserve"> Floor, </w:t>
      </w:r>
      <w:r w:rsidR="00C35FF9">
        <w:rPr>
          <w:lang w:val="en-US"/>
        </w:rPr>
        <w:t xml:space="preserve">iHub, </w:t>
      </w:r>
      <w:r>
        <w:rPr>
          <w:lang w:val="en-US"/>
        </w:rPr>
        <w:t>Infocity Ave</w:t>
      </w:r>
      <w:r w:rsidR="00C35FF9">
        <w:rPr>
          <w:lang w:val="en-US"/>
        </w:rPr>
        <w:t>, Bhubaneswar</w:t>
      </w:r>
      <w:r w:rsidR="00C35FF9">
        <w:rPr>
          <w:lang w:val="en-US"/>
        </w:rPr>
        <w:tab/>
      </w:r>
      <w:r w:rsidR="00C35FF9">
        <w:rPr>
          <w:lang w:val="en-US"/>
        </w:rPr>
        <w:tab/>
        <w:t>Name of the Student</w:t>
      </w:r>
    </w:p>
    <w:p w14:paraId="19D7B31C" w14:textId="77777777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DB60C8" w14:textId="188AE47E" w:rsidR="00C35FF9" w:rsidRDefault="00C35FF9" w:rsidP="00C35FF9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FND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Time</w:t>
      </w:r>
      <w:r>
        <w:rPr>
          <w:lang w:val="en-US"/>
        </w:rPr>
        <w:t xml:space="preserve">: </w:t>
      </w:r>
      <w:r w:rsidRPr="008D04C0">
        <w:rPr>
          <w:b/>
          <w:bCs/>
          <w:lang w:val="en-US"/>
        </w:rPr>
        <w:t xml:space="preserve">2 </w:t>
      </w:r>
      <w:r w:rsidR="000E0AE7" w:rsidRPr="008D04C0">
        <w:rPr>
          <w:b/>
          <w:bCs/>
          <w:lang w:val="en-US"/>
        </w:rPr>
        <w:t>hours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707BBE">
        <w:rPr>
          <w:b/>
          <w:bCs/>
          <w:lang w:val="en-US"/>
        </w:rPr>
        <w:t>15</w:t>
      </w:r>
      <w:r w:rsidR="006E0E34" w:rsidRPr="008D04C0">
        <w:rPr>
          <w:b/>
          <w:bCs/>
          <w:lang w:val="en-US"/>
        </w:rPr>
        <w:t>-0</w:t>
      </w:r>
      <w:r w:rsidR="00707BBE">
        <w:rPr>
          <w:b/>
          <w:bCs/>
          <w:lang w:val="en-US"/>
        </w:rPr>
        <w:t>4</w:t>
      </w:r>
      <w:r w:rsidR="006E0E34" w:rsidRPr="008D04C0">
        <w:rPr>
          <w:b/>
          <w:bCs/>
          <w:lang w:val="en-US"/>
        </w:rPr>
        <w:t>-202</w:t>
      </w:r>
      <w:r w:rsidR="002343B2">
        <w:rPr>
          <w:b/>
          <w:bCs/>
          <w:lang w:val="en-US"/>
        </w:rPr>
        <w:t>4</w:t>
      </w:r>
      <w:r>
        <w:rPr>
          <w:lang w:val="en-US"/>
        </w:rPr>
        <w:tab/>
        <w:t>____________________________________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317F201A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4C42971" w14:textId="30572741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 w:rsidRPr="007355F8">
        <w:rPr>
          <w:lang w:val="en-US"/>
        </w:rPr>
        <w:t>Create a</w:t>
      </w:r>
      <w:r w:rsidR="00562824">
        <w:rPr>
          <w:lang w:val="en-US"/>
        </w:rPr>
        <w:t>n</w:t>
      </w:r>
      <w:r w:rsidRPr="007355F8">
        <w:rPr>
          <w:lang w:val="en-US"/>
        </w:rPr>
        <w:t xml:space="preserve"> HTML page to add an image to the background of a</w:t>
      </w:r>
      <w:r w:rsidR="00562824">
        <w:rPr>
          <w:lang w:val="en-US"/>
        </w:rPr>
        <w:t>n</w:t>
      </w:r>
      <w:r w:rsidRPr="007355F8">
        <w:rPr>
          <w:lang w:val="en-US"/>
        </w:rPr>
        <w:t xml:space="preserve"> HTML page</w:t>
      </w:r>
      <w:r w:rsidR="00562824">
        <w:rPr>
          <w:lang w:val="en-US"/>
        </w:rPr>
        <w:t>.</w:t>
      </w:r>
      <w:r>
        <w:rPr>
          <w:lang w:val="en-US"/>
        </w:rPr>
        <w:t xml:space="preserve"> Download the image from </w:t>
      </w:r>
      <w:r w:rsidR="00562824">
        <w:rPr>
          <w:lang w:val="en-US"/>
        </w:rPr>
        <w:t xml:space="preserve">the </w:t>
      </w:r>
      <w:r>
        <w:rPr>
          <w:lang w:val="en-US"/>
        </w:rPr>
        <w:t>internet.</w:t>
      </w:r>
    </w:p>
    <w:p w14:paraId="57DCB98C" w14:textId="77777777" w:rsidR="007355F8" w:rsidRDefault="007355F8" w:rsidP="007355F8">
      <w:pPr>
        <w:pStyle w:val="ListParagraph"/>
        <w:rPr>
          <w:lang w:val="en-US"/>
        </w:rPr>
      </w:pPr>
    </w:p>
    <w:p w14:paraId="20F54BDE" w14:textId="70299D66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</w:t>
      </w:r>
      <w:r w:rsidR="00562824">
        <w:rPr>
          <w:lang w:val="en-US"/>
        </w:rPr>
        <w:t>n</w:t>
      </w:r>
      <w:r>
        <w:rPr>
          <w:lang w:val="en-US"/>
        </w:rPr>
        <w:t xml:space="preserve"> HTML page to display the list of your choicest web pages. On clicking on </w:t>
      </w:r>
      <w:r w:rsidR="00EB7CAD">
        <w:rPr>
          <w:lang w:val="en-US"/>
        </w:rPr>
        <w:t>any of the</w:t>
      </w:r>
      <w:r>
        <w:rPr>
          <w:lang w:val="en-US"/>
        </w:rPr>
        <w:t xml:space="preserve"> items in the choice list, it navigates to </w:t>
      </w:r>
      <w:r w:rsidR="00EB7CAD">
        <w:rPr>
          <w:lang w:val="en-US"/>
        </w:rPr>
        <w:t>the respective</w:t>
      </w:r>
      <w:r>
        <w:rPr>
          <w:lang w:val="en-US"/>
        </w:rPr>
        <w:t xml:space="preserve"> page</w:t>
      </w:r>
      <w:r w:rsidR="00EB7CAD">
        <w:rPr>
          <w:lang w:val="en-US"/>
        </w:rPr>
        <w:t xml:space="preserve"> on web</w:t>
      </w:r>
      <w:r>
        <w:rPr>
          <w:lang w:val="en-US"/>
        </w:rPr>
        <w:t>.</w:t>
      </w:r>
    </w:p>
    <w:p w14:paraId="5C6BA5FD" w14:textId="77777777" w:rsidR="007355F8" w:rsidRPr="007355F8" w:rsidRDefault="007355F8" w:rsidP="007355F8">
      <w:pPr>
        <w:pStyle w:val="ListParagraph"/>
        <w:rPr>
          <w:lang w:val="en-US"/>
        </w:rPr>
      </w:pPr>
    </w:p>
    <w:p w14:paraId="221A0CD9" w14:textId="1157B37A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velop a web page to display the following table:</w:t>
      </w:r>
    </w:p>
    <w:tbl>
      <w:tblPr>
        <w:tblW w:w="6280" w:type="dxa"/>
        <w:tblInd w:w="792" w:type="dxa"/>
        <w:tblLook w:val="04A0" w:firstRow="1" w:lastRow="0" w:firstColumn="1" w:lastColumn="0" w:noHBand="0" w:noVBand="1"/>
      </w:tblPr>
      <w:tblGrid>
        <w:gridCol w:w="1090"/>
        <w:gridCol w:w="935"/>
        <w:gridCol w:w="936"/>
        <w:gridCol w:w="938"/>
        <w:gridCol w:w="1004"/>
        <w:gridCol w:w="1377"/>
      </w:tblGrid>
      <w:tr w:rsidR="007355F8" w:rsidRPr="007355F8" w14:paraId="515D94B8" w14:textId="77777777" w:rsidTr="007355F8">
        <w:trPr>
          <w:trHeight w:val="600"/>
        </w:trPr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4F6E639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irm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58EF18C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Org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79584D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ob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E163F6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ub Lob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68BA364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Business Plans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1608241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Business Components</w:t>
            </w:r>
          </w:p>
        </w:tc>
      </w:tr>
      <w:tr w:rsidR="007355F8" w:rsidRPr="007355F8" w14:paraId="7C350299" w14:textId="77777777" w:rsidTr="007355F8">
        <w:trPr>
          <w:trHeight w:val="300"/>
        </w:trPr>
        <w:tc>
          <w:tcPr>
            <w:tcW w:w="10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F352F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XYZ</w:t>
            </w:r>
          </w:p>
        </w:tc>
        <w:tc>
          <w:tcPr>
            <w:tcW w:w="9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7F37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T</w:t>
            </w: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4CAB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1B33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3F0B6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6396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1FEAF482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1B426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8E65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9EEA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53C2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0B86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FD99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1B509598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2EEB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D24B2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59350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24F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I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363A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2F4A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7355F8" w:rsidRPr="007355F8" w14:paraId="640603E8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7A36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4E004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2D07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V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37AD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C19E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B0C5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727FAC22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0B6FE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914B3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BFC7B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1D24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CAE3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4EF5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3741DEF7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B7D0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845F2" w14:textId="77777777" w:rsidR="007355F8" w:rsidRPr="007355F8" w:rsidRDefault="007355F8" w:rsidP="007355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Sub Total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00492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C1C9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32C2F121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38B36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07C86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T</w:t>
            </w: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5D55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6D22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8468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6A3B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18569EBF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9566D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592D4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E92F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950F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507C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724A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1D900B5D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4CB12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F488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E5ED3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8A13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I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C94C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4E7D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7355F8" w:rsidRPr="007355F8" w14:paraId="51B681BD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0AED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0A04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1E81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V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260F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F126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1495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5E68A99C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C1D4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C2308" w14:textId="77777777" w:rsidR="007355F8" w:rsidRPr="007355F8" w:rsidRDefault="007355F8" w:rsidP="007355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Sub Total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8B58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820A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</w:tbl>
    <w:p w14:paraId="5102D928" w14:textId="30508F89" w:rsidR="007355F8" w:rsidRDefault="007355F8" w:rsidP="007355F8">
      <w:pPr>
        <w:pStyle w:val="ListParagraph"/>
        <w:rPr>
          <w:lang w:val="en-US"/>
        </w:rPr>
      </w:pPr>
    </w:p>
    <w:p w14:paraId="559E8E2D" w14:textId="1AB6D6B2" w:rsidR="00680407" w:rsidRDefault="00680407" w:rsidP="00680407">
      <w:pPr>
        <w:pStyle w:val="ListParagraph"/>
        <w:numPr>
          <w:ilvl w:val="0"/>
          <w:numId w:val="1"/>
        </w:numPr>
        <w:tabs>
          <w:tab w:val="left" w:pos="5357"/>
        </w:tabs>
        <w:rPr>
          <w:lang w:val="en-US"/>
        </w:rPr>
      </w:pPr>
      <w:r>
        <w:rPr>
          <w:lang w:val="en-US"/>
        </w:rPr>
        <w:t>Display the image below in your web page. On clicking on the photograph of the deligates, it navigates to their respctive page in Wikipedia?</w:t>
      </w:r>
    </w:p>
    <w:p w14:paraId="73572149" w14:textId="191850B0" w:rsidR="00680407" w:rsidRDefault="00680407" w:rsidP="00680407">
      <w:pPr>
        <w:pStyle w:val="ListParagraph"/>
        <w:tabs>
          <w:tab w:val="left" w:pos="5357"/>
        </w:tabs>
        <w:rPr>
          <w:lang w:val="en-US"/>
        </w:rPr>
      </w:pPr>
      <w:r>
        <w:rPr>
          <w:noProof/>
        </w:rPr>
        <w:drawing>
          <wp:inline distT="0" distB="0" distL="0" distR="0" wp14:anchorId="54DC364B" wp14:editId="5622ECD9">
            <wp:extent cx="3249369" cy="2164080"/>
            <wp:effectExtent l="0" t="0" r="825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61072" cy="217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CA173" w14:textId="0A7A9C70" w:rsidR="00680407" w:rsidRDefault="00680407" w:rsidP="00680407">
      <w:pPr>
        <w:pStyle w:val="ListParagraph"/>
        <w:tabs>
          <w:tab w:val="left" w:pos="5357"/>
        </w:tabs>
        <w:rPr>
          <w:lang w:val="en-US"/>
        </w:rPr>
      </w:pPr>
    </w:p>
    <w:p w14:paraId="7BD18E7D" w14:textId="2FF04518" w:rsidR="00680407" w:rsidRDefault="00680407" w:rsidP="00680407">
      <w:pPr>
        <w:pStyle w:val="ListParagraph"/>
        <w:tabs>
          <w:tab w:val="left" w:pos="5357"/>
        </w:tabs>
      </w:pPr>
      <w:r>
        <w:t>Naveen Patnaik, Tarun Gogoi, Sheila Dixit</w:t>
      </w:r>
      <w:r w:rsidR="00562824">
        <w:t>,</w:t>
      </w:r>
      <w:r>
        <w:t xml:space="preserve"> and Mamata Banerjee. (From left to right)</w:t>
      </w:r>
    </w:p>
    <w:p w14:paraId="4E4B62F4" w14:textId="77777777" w:rsidR="002343B2" w:rsidRPr="002343B2" w:rsidRDefault="002343B2" w:rsidP="002343B2">
      <w:pPr>
        <w:tabs>
          <w:tab w:val="left" w:pos="5357"/>
        </w:tabs>
        <w:rPr>
          <w:lang w:val="en-US"/>
        </w:rPr>
      </w:pPr>
    </w:p>
    <w:sectPr w:rsidR="002343B2" w:rsidRPr="002343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164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qQUAwTXmIywAAAA="/>
  </w:docVars>
  <w:rsids>
    <w:rsidRoot w:val="00C35FF9"/>
    <w:rsid w:val="000E0AE7"/>
    <w:rsid w:val="002343B2"/>
    <w:rsid w:val="004948E5"/>
    <w:rsid w:val="00562824"/>
    <w:rsid w:val="00680407"/>
    <w:rsid w:val="006E0E34"/>
    <w:rsid w:val="00707BBE"/>
    <w:rsid w:val="007355F8"/>
    <w:rsid w:val="00835802"/>
    <w:rsid w:val="00845551"/>
    <w:rsid w:val="008D04C0"/>
    <w:rsid w:val="008F27CD"/>
    <w:rsid w:val="00B315D8"/>
    <w:rsid w:val="00C35FF9"/>
    <w:rsid w:val="00EB7CAD"/>
    <w:rsid w:val="00F11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2</Words>
  <Characters>815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3</cp:revision>
  <dcterms:created xsi:type="dcterms:W3CDTF">2024-04-15T05:28:00Z</dcterms:created>
  <dcterms:modified xsi:type="dcterms:W3CDTF">2024-04-15T05:29:00Z</dcterms:modified>
</cp:coreProperties>
</file>